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42B0D" w14:textId="77777777" w:rsidR="00431064" w:rsidRPr="00C409AE" w:rsidRDefault="00BA1026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LAB</w:t>
      </w:r>
      <w:r w:rsidR="009C18CE" w:rsidRPr="00C409AE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1</w:t>
      </w:r>
    </w:p>
    <w:p w14:paraId="219B4878" w14:textId="77777777" w:rsidR="00C91E61" w:rsidRP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0" w:name="_Hlk145345394"/>
      <w:r w:rsidRPr="00C91E61">
        <w:rPr>
          <w:rFonts w:ascii="Times New Roman" w:hAnsi="Times New Roman" w:cs="Times New Roman"/>
          <w:sz w:val="26"/>
          <w:szCs w:val="26"/>
        </w:rPr>
        <w:t>1. Data visualization and descriptive statistics:</w:t>
      </w:r>
    </w:p>
    <w:p w14:paraId="5D37EDEC" w14:textId="77777777" w:rsidR="00C91E61" w:rsidRPr="00C91E61" w:rsidRDefault="00C91E61" w:rsidP="00C91E61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Given the Vietnam GDP data set and Computer Repair Times</w:t>
      </w:r>
    </w:p>
    <w:p w14:paraId="45AF57C4" w14:textId="77777777" w:rsidR="00C91E61" w:rsidRPr="00C91E61" w:rsidRDefault="00C91E61" w:rsidP="00C91E61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a) Using MS Excel, R Programming Language and Python Programming Language, calculate and analyze the meaning of the values: Mean, Median, Mode, Quantile, Variance, Standard Deviation, Skewness, Kurtosis corresponds to the above data sets.</w:t>
      </w:r>
    </w:p>
    <w:p w14:paraId="72C6DCA8" w14:textId="77777777" w:rsidR="00C91E61" w:rsidRPr="00C91E61" w:rsidRDefault="00C91E61" w:rsidP="00C91E61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b) Use Visualization: Histogram, Box Plot to visualize some of the above values.</w:t>
      </w:r>
    </w:p>
    <w:p w14:paraId="7E39A384" w14:textId="77777777" w:rsid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520C0CCB" w14:textId="440E9367" w:rsidR="00C91E61" w:rsidRP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2. Meaning of correlation and covariance coefficients.</w:t>
      </w:r>
    </w:p>
    <w:p w14:paraId="3353BA03" w14:textId="77777777" w:rsidR="00C91E61" w:rsidRPr="00C91E61" w:rsidRDefault="00C91E61" w:rsidP="00C91E61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Use MS Excel, R and Python with examples 4.21 and 4.22</w:t>
      </w:r>
    </w:p>
    <w:p w14:paraId="18BC5949" w14:textId="77777777" w:rsid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E13DF01" w14:textId="0442FBA3" w:rsidR="00C91E61" w:rsidRP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3. Meaning of Outlier, using statistics to determine Outlier values.</w:t>
      </w:r>
    </w:p>
    <w:p w14:paraId="4B5F0201" w14:textId="77777777" w:rsidR="00C91E61" w:rsidRPr="00C91E61" w:rsidRDefault="00C91E61" w:rsidP="00C91E61">
      <w:pPr>
        <w:spacing w:after="120" w:line="360" w:lineRule="auto"/>
        <w:ind w:firstLine="720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Use MS Excel, R and Python with example 4.23</w:t>
      </w:r>
    </w:p>
    <w:p w14:paraId="55C8BDDA" w14:textId="77777777" w:rsid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16DCB5A2" w14:textId="0CB9FA6C" w:rsidR="00C91E61" w:rsidRPr="00C91E61" w:rsidRDefault="00C91E61" w:rsidP="00C91E61">
      <w:pPr>
        <w:spacing w:after="120" w:line="36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C91E61">
        <w:rPr>
          <w:rFonts w:ascii="Times New Roman" w:hAnsi="Times New Roman" w:cs="Times New Roman"/>
          <w:sz w:val="26"/>
          <w:szCs w:val="26"/>
        </w:rPr>
        <w:t>4. What is statistical thinking in business decisions? Give illustrative example.</w:t>
      </w:r>
    </w:p>
    <w:p w14:paraId="7E25BA48" w14:textId="3443A199" w:rsidR="0021558B" w:rsidRPr="00FC26FF" w:rsidRDefault="0021558B" w:rsidP="00C91E61">
      <w:pPr>
        <w:tabs>
          <w:tab w:val="left" w:pos="360"/>
        </w:tabs>
        <w:spacing w:after="0" w:line="360" w:lineRule="auto"/>
        <w:jc w:val="both"/>
        <w:rPr>
          <w:rFonts w:ascii="Times New Roman" w:hAnsi="Times New Roman" w:cs="Times New Roman"/>
          <w:sz w:val="26"/>
          <w:szCs w:val="26"/>
        </w:rPr>
      </w:pPr>
    </w:p>
    <w:bookmarkEnd w:id="0"/>
    <w:p w14:paraId="344F218C" w14:textId="77777777" w:rsidR="00287506" w:rsidRDefault="00287506" w:rsidP="008C7B80">
      <w:pPr>
        <w:ind w:left="720" w:hanging="720"/>
        <w:rPr>
          <w:rFonts w:ascii="Times New Roman" w:hAnsi="Times New Roman" w:cs="Times New Roman"/>
          <w:iCs/>
          <w:sz w:val="24"/>
        </w:rPr>
      </w:pPr>
    </w:p>
    <w:p w14:paraId="1347B201" w14:textId="40848F27" w:rsid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14:paraId="3874AD40" w14:textId="6F27412C" w:rsid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p w14:paraId="4FFC156B" w14:textId="77777777" w:rsidR="005F5D62" w:rsidRPr="005F5D62" w:rsidRDefault="005F5D62" w:rsidP="005F5D62">
      <w:pPr>
        <w:ind w:firstLine="720"/>
        <w:jc w:val="both"/>
        <w:rPr>
          <w:rFonts w:ascii="Times New Roman" w:hAnsi="Times New Roman" w:cs="Times New Roman"/>
          <w:sz w:val="26"/>
          <w:szCs w:val="26"/>
        </w:rPr>
      </w:pPr>
    </w:p>
    <w:sectPr w:rsidR="005F5D62" w:rsidRPr="005F5D6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E5A4A" w14:textId="77777777" w:rsidR="009E4366" w:rsidRDefault="009E4366" w:rsidP="00C409AE">
      <w:pPr>
        <w:spacing w:after="0" w:line="240" w:lineRule="auto"/>
      </w:pPr>
      <w:r>
        <w:separator/>
      </w:r>
    </w:p>
  </w:endnote>
  <w:endnote w:type="continuationSeparator" w:id="0">
    <w:p w14:paraId="5734E67C" w14:textId="77777777" w:rsidR="009E4366" w:rsidRDefault="009E4366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6C691" w14:textId="77777777" w:rsidR="009E4366" w:rsidRDefault="009E4366" w:rsidP="00C409AE">
      <w:pPr>
        <w:spacing w:after="0" w:line="240" w:lineRule="auto"/>
      </w:pPr>
      <w:r>
        <w:separator/>
      </w:r>
    </w:p>
  </w:footnote>
  <w:footnote w:type="continuationSeparator" w:id="0">
    <w:p w14:paraId="057D513B" w14:textId="77777777" w:rsidR="009E4366" w:rsidRDefault="009E4366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474B4A"/>
    <w:multiLevelType w:val="hybridMultilevel"/>
    <w:tmpl w:val="25C68A5A"/>
    <w:lvl w:ilvl="0" w:tplc="17522530">
      <w:start w:val="1"/>
      <w:numFmt w:val="decimal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9"/>
  </w:num>
  <w:num w:numId="2" w16cid:durableId="1158113923">
    <w:abstractNumId w:val="16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6"/>
  </w:num>
  <w:num w:numId="6" w16cid:durableId="1324089650">
    <w:abstractNumId w:val="14"/>
  </w:num>
  <w:num w:numId="7" w16cid:durableId="249242193">
    <w:abstractNumId w:val="7"/>
  </w:num>
  <w:num w:numId="8" w16cid:durableId="128599867">
    <w:abstractNumId w:val="13"/>
  </w:num>
  <w:num w:numId="9" w16cid:durableId="651451667">
    <w:abstractNumId w:val="8"/>
  </w:num>
  <w:num w:numId="10" w16cid:durableId="1814642122">
    <w:abstractNumId w:val="3"/>
  </w:num>
  <w:num w:numId="11" w16cid:durableId="1035346159">
    <w:abstractNumId w:val="12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1"/>
  </w:num>
  <w:num w:numId="15" w16cid:durableId="1509565696">
    <w:abstractNumId w:val="15"/>
  </w:num>
  <w:num w:numId="16" w16cid:durableId="1943300800">
    <w:abstractNumId w:val="5"/>
  </w:num>
  <w:num w:numId="17" w16cid:durableId="3822135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kwqQUAMNp4QS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31684"/>
    <w:rsid w:val="001B291D"/>
    <w:rsid w:val="001F3E5C"/>
    <w:rsid w:val="00214E0E"/>
    <w:rsid w:val="0021558B"/>
    <w:rsid w:val="00220324"/>
    <w:rsid w:val="0025170E"/>
    <w:rsid w:val="00286A0E"/>
    <w:rsid w:val="00287506"/>
    <w:rsid w:val="002A0EC2"/>
    <w:rsid w:val="002C0D32"/>
    <w:rsid w:val="00333AC2"/>
    <w:rsid w:val="00336F2B"/>
    <w:rsid w:val="003634EC"/>
    <w:rsid w:val="003C0791"/>
    <w:rsid w:val="00431064"/>
    <w:rsid w:val="004338C8"/>
    <w:rsid w:val="00452A03"/>
    <w:rsid w:val="00474E3B"/>
    <w:rsid w:val="00510E4E"/>
    <w:rsid w:val="00513061"/>
    <w:rsid w:val="00573DF6"/>
    <w:rsid w:val="005C239F"/>
    <w:rsid w:val="005E1F0B"/>
    <w:rsid w:val="005F5D62"/>
    <w:rsid w:val="00627B5C"/>
    <w:rsid w:val="00674F31"/>
    <w:rsid w:val="00691F61"/>
    <w:rsid w:val="007055F6"/>
    <w:rsid w:val="007761E9"/>
    <w:rsid w:val="007D5A1C"/>
    <w:rsid w:val="007F2212"/>
    <w:rsid w:val="00882FE3"/>
    <w:rsid w:val="008A62A3"/>
    <w:rsid w:val="008C7B80"/>
    <w:rsid w:val="008F2FCB"/>
    <w:rsid w:val="008F5371"/>
    <w:rsid w:val="00907DD1"/>
    <w:rsid w:val="009C18CE"/>
    <w:rsid w:val="009E4366"/>
    <w:rsid w:val="00A07833"/>
    <w:rsid w:val="00A238C1"/>
    <w:rsid w:val="00A40D23"/>
    <w:rsid w:val="00AA4BC2"/>
    <w:rsid w:val="00AB1260"/>
    <w:rsid w:val="00AD7749"/>
    <w:rsid w:val="00AF12C6"/>
    <w:rsid w:val="00AF7959"/>
    <w:rsid w:val="00B44960"/>
    <w:rsid w:val="00B7034D"/>
    <w:rsid w:val="00B856E9"/>
    <w:rsid w:val="00B96987"/>
    <w:rsid w:val="00BA1026"/>
    <w:rsid w:val="00BA137F"/>
    <w:rsid w:val="00BD7A1D"/>
    <w:rsid w:val="00BE2554"/>
    <w:rsid w:val="00BE5139"/>
    <w:rsid w:val="00C1728A"/>
    <w:rsid w:val="00C24C15"/>
    <w:rsid w:val="00C253DC"/>
    <w:rsid w:val="00C409AE"/>
    <w:rsid w:val="00C77AFD"/>
    <w:rsid w:val="00C91E61"/>
    <w:rsid w:val="00D24638"/>
    <w:rsid w:val="00D37125"/>
    <w:rsid w:val="00D574D8"/>
    <w:rsid w:val="00D76BB4"/>
    <w:rsid w:val="00DF6793"/>
    <w:rsid w:val="00E27337"/>
    <w:rsid w:val="00E73071"/>
    <w:rsid w:val="00E93197"/>
    <w:rsid w:val="00F140B1"/>
    <w:rsid w:val="00F17AEF"/>
    <w:rsid w:val="00F9610C"/>
    <w:rsid w:val="00FC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John Nguyen</cp:lastModifiedBy>
  <cp:revision>6</cp:revision>
  <dcterms:created xsi:type="dcterms:W3CDTF">2022-09-21T16:25:00Z</dcterms:created>
  <dcterms:modified xsi:type="dcterms:W3CDTF">2023-09-11T10:37:00Z</dcterms:modified>
</cp:coreProperties>
</file>